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งานเขียนก็เป็นงานเขียนที่นักเรียนนี่เคยผ่านมาแล้วด้วยใช่ไหมครับไม่ว่าจะเป็นการเขียนในเทศกาล วันสำคัญต่าง ๆหรืองานกิจกรรมในโรงเรียนก็จะมีการประกวดงานเขียนประเภทนี่ด้วยยนะครับ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้ขียน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พร้อมแล้วไปกันเลย หนู ๆ ที่น่ารักครับก่อนที่เราจะไปเข้าสู่เนื้อหานี่เดี๋ยวเรามาดูคำถามกระตุ้นความคิดกันก่อนเกี่ยวกับเรื่องเรียงความนี่นักเรียนเป็นอย่างไรบ้าง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การเชิญชวนเกี่ยวกับการลดโลกร้อน กราวต่าง ๆ นะคะ การโน้มน้าวผู้อื่นนี่ก็มีความ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ก็ทุกคนน่ะเชื่ออย่างที่ครูบอกวันนี้เพียงแค่ทบทวนในหลักการ เพราะนักเรั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 แก่ตัวเอง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งานเขียนทุกอย่างนี้ ก็จะแฝงด้วยข้อคิดต่าง ๆ ใช่ไหมลูก เรื่องที่หนู ๆ เขียนทั้งนั้นมันจะมีข้อคิดในเรื่องอยู่แล้วนะครับ เอาล่ะครับ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ก็ 10 -15 บรรทัด จะเลยไปกว่านั้นก็ได้เรียงความนี่เดี๋ยวทบทวนกันหน่อยเด็ก ๆกี่ส่วนนะลูก มันจะเป็นแนวในการตอบคำถามนะ1. คำ… คำอะไร คำนำ2. คืออะไรครูคณิตา</w:t>
      </w:r>
    </w:p>
    <w:p>
      <w:pPr>
        <w:pStyle w:val="BodyText"/>
      </w:pPr>
      <w:r>
        <w:t xml:space="preserve">(คุณครูคณิตา) 2. คือเนื้อห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ตามกำหนดแต่ว่านักเรียนอาจจะเขียนได้มากกว่านั้นก็ไม่ปัญหาอะไรนักเรียนคิดว่าองค์ประกอบใดของเรียงความที่ดึงดูดความสนใจได้มากที่สุด มีอยู่3 องค์ประกอบด้วยกันตอบเลยตอบว่าส่วนไหนเด็ก ๆ ตอบแล้ว ครูคณิตายังไม่รู้สิท่า นักเรียน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 เขียนให้มะนดึงดูดใจ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นะคะ คิดว่าในส่วนของคำนำค่ะหรือว่าการเกริ่นเข้าสู่เรื่องนั่นเองค่ะ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ะทำให้ผู้คนสนใจเกี่ยวกับงานชิ้นนั้นอยากจะอ่านเนื้อหาเหล่านั้นให้มากยิ่งขึ้นค่ะเพราะฉะนั้นนี่ การเขียนคำนำนี่ ถือว่าเป็นการเขียนที่ยาก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 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 ก็จะได้ถูกอ่านด้วยเช่นเดียวกัน เพราะฉะนั้น นักเรียนก็คงคิดไม่ต่างจากครู เนื้อหาเป็นเรื่องที่ง่ายนะ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ก็คือส่วนแรกนั่นเองนะ ไปกันต่อนี่ไง นี่ไง ส่วนใดของเรียงความที่เขียนยากที่สุดใช่ไหม ก็คือ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ให้ดียิ่งขึ้นค่ะ อย่างที่บอกมนุษย์เราไม่มีความสมบูรณ์ไม่มีความ Perfect เพราะฉะนั้น เราต้องใฝ่เ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ต้องดีกว่าใช่ไหม ครั้งที่ 3 ครั้งที่ 4 ครั้งที่ 5 มันต้ิ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2. เลยทักษะใช่ไหม ก็จะต้องวางแผน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ให้ประโยชน์อะไรแก่เราใช่ไหม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หรือสรุปค่ะ</w:t>
      </w:r>
    </w:p>
    <w:p>
      <w:pPr>
        <w:pStyle w:val="BodyText"/>
      </w:pPr>
      <w:r>
        <w:t xml:space="preserve">(คุณครูปรเมษฐ) ครูมีอยู่ด้วยกัน4 ภาพ เดี๋ยวครูจะเลื่อนไปเรื่อย ๆ ให้นักเรียนอ่านนะ อ่านแล้วก็ลองคิดสิว่าในภาพทั้ง 4 ภาพที่เป็นเนื้อหา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เรียบร้อยแล้วใช่ไหมที่ได้อ่านกันไปนะ มีอยู่ด้วยกัน 4ภาพด้วยกันนะครับ ที่เป็นเนื้อความใช่ไหม คราวนี้ครูก็จะให้นักเรียนนี่ ลองนำ 4 ส่วนเมื่อสักครู่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ครอบครัวส่วนใหญ่ มักจะประบสบปัญหารายรับไม่เพียงพอกับรายจ่าย ดังนั้นสิ่งที่ประชาชนจำเป็นควรจะปฏิบัติที่สุดคือ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1, 2,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ตอบ เรื่องของการประหยัดนั่นเองใช่ไหม มันเป็นการเขียนคำนำ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, 2, 3การประหยัด หมายถึง การจัดสัดส่วนรายรับให้พอเหมาะกับอัตภาพใช้จ่ายในสิ่งที่จำเป็นและมีประโยชน์รวมทั้งรู้จักเก็บออมเอาไว้ใช้ในยามจำเป็นเช่น ในยามเจ็บไข้ได้ป่วยหรื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ใช้แล้ว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ไม่ใช้จ่ายอย่างสุรุ่ยสุร่าย หากประชาชนทุกคนปฏิบัติได้จะช่วยขจัดปัญหาด้านเศรษฐกิจในครอบครัวได้อีกทางหนึ่งเด็ก ๆ ครับ เด็ก ๆ ก็น่าจะตอบได้ทันนี้นี่ส่วนนี้น่าจะเป็นในส่วนของเนื้อเรื่องใช่ไหม ก็จะมีอีกภาพใช่ไหมครับครูคณิตา 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โดยจัดเป็นหมวดได้แก่ ค่าอาหาร,ที่อยู่อาศัย เครื่องนุ่งห่มค่าใช้จ่ายเด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ในส่วนนี้ก็จะเป็นส่วนของที่ต่อจากเนื้อหาเมื่อสักครู่นี้นะครับก็จะต้องเป็นอะไร เท่าไรของเรียงความ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้เต้ามากแล้ว นั่นคือ เราต้องรู้จักข่มใจตัวเอง ให้มีความรู้จักที่ตนมีและหมั่นเก็บออกไว้เป็นทุนรองสำหรับอนาคตภายหน้าต่อไปดังคำกลอนจากเรื่องสภาษิตสอนหญิง ที่ว่ามีสลึงพึงประจบให้ครบบาทให้ขาดสิ่งของต้องประสงค์จงมักน้อยกินน้อยค่อยบรรจงอย่าจ่ายลงให้มากจะยากนาน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ยกสุภาษิตกลอนมาใส่นี่เรียงความนั้นจะมีเสน่ห์และน่าอ่านมาก ไปกันดีกว่านะ ค้นคว้าหาความรู้นะครับ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การที่นักเรียนนั้นได้ดูใบความรู้นะครับ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ทบทวนกับครูอีกรอบหนึ่ง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ไปดูนะ</w:t>
      </w:r>
    </w:p>
    <w:p>
      <w:pPr>
        <w:pStyle w:val="BodyText"/>
      </w:pPr>
      <w:r>
        <w:t xml:space="preserve">(คุณครูคณิตา) คำนำนั่นเองค่ะหรือการเปิดเรื่องค่ะ</w:t>
      </w:r>
    </w:p>
    <w:p>
      <w:pPr>
        <w:pStyle w:val="BodyText"/>
      </w:pPr>
      <w:r>
        <w:t xml:space="preserve">(คุณครูปรเมษฐ) ส่วนนี้ี่สำคัญมากนะครับ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ถ้าขาด 3 ส่วนนี้มันก็จะ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ไปในคำนำนี่ล่ะ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1. นี่เราต้องการที่จะเชิญชวนหรือเราต้องการที่จะบอกเล่าเหตุการณ์ต่าง ๆ หรือประสลการณ์ หรือเรานี่ต้องการที่จะเรื่องราวเรียงความนั้น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คำนำนะคะเป็นการ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ี่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เพราะฉะนั้น ในเนื้อหาเนื้อเรื่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แต่นักเรียนสามารถ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ก็มี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2. แนวการบอกเล่า 3.นี่ เราก็ตั้งแนวไว้แล้ว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่ส่วนคำนำใช่ไหมครูคณิตา เพราะคำนำตั้งจุดมุ่้งหมายว่าเราจะเขียนเรื่องอะไร เพราะฉะนั้นตอบ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ท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มีเสน่ห์นั่นเอง ต่อไปสรุปเป็นประโยคบอกเล่าหรือประโยคคำถามได้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เขียนทุกอย่างจบแล้ว มาเขียนคำนำแล้วน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ต้องมีรูปแบบครบใช่ไหมครูคณิตาคำนำ เนื้อเรื่อง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ก็คือการใช้ภาษาระดับทางการนะคะ ในการเขียนเรียงความต่าง ๆ หรือกา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ยเขียนชนิดหนึ่งใช่ไหมเพราะฉะนั้นนี่ จะนำไปประกวน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ทุกงานเขียนเลย อย่างที่ครูบอกมันต้องมีข้อคิด มี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ไปอยู่ในส่วนของสรุป สรุปนี่ก็คือฝากข้อคิด ฝากแนวทางการปฏิบัติ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2 -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ให้เนื้อหาชัดเจน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เดี๋ยวเรามาทำใบงาน สานเรียงความ สานแปลว่าประสานต่อกันใช่ไหม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ทำใบงาน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ตรนะครับ ก็ดูแลนักเรียนเช่นเดิมนะครับ ให้คำแนะนำให้การปรึกษานะครับ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เพื่อที่จะนำเสนอ เพื่อที่จะสืบสืบเนื่องสืบสานไปในใบงานต่อไป 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คำถามที่ครูให้ตอบไปดูกันเลยดีกว่านะครับ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ต้องรู้อะไร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</w:t>
      </w:r>
    </w:p>
    <w:p>
      <w:pPr>
        <w:pStyle w:val="BodyText"/>
      </w:pPr>
      <w:r>
        <w:t xml:space="preserve">(คุณครูคณิตา) วคามสัมพันธ์ระหว่าเพื่อนกับนักเรียนเป็นอย่างไรค่ะจะทำให้เป็นการคิดถึงเกี่ยวกับความสัมพันธ์นั้น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แล้วข้อที่ 5 ครับ นักเรียนน่ะ มีความประทับใจเกี่ยวกับเพื่อนในเรื่องอะไรบ้าง เพราะอะไรนักเรียนก็เขียนตอบมาแล้วมันเป็นแนวทางอย่างไรเดี๋ยวนักเรียนต้องทำใบงานนี้ก่อนนะ เดี๋ยวไปดู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เป็นแนวการเขียนคำนำ ข้อ 2 - 5 เป็นการเขียนเนื้อเรื่องเป็นแนวการเขียนเนื้อเรื่อว และข้อ 6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สุดท้าย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(คุณครูปรเมษฐ) เด็ก ๆ ครับครูเชื่อว่านักเรียนนั้นในช่วงเวลาแป๊บเดียวนี่ไม่น่าจะเขียนเรียงความได้เป็นเรื่องนะครับแต่อย่างน้อยใบงานแรกนี่ใบงานแรกมันเป็นแนวทางในการทำใบงานที่ 2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เดี๋ยวเรามาสรุปความรู้ครูนักเรียนกันดีกว่านะครับ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เดี๋ยวคุณครูคณิตาจะรวบรวมคำตอบมาสนุอีกครั้งหนึ่งนะครับมีประโยชน์อย่างไรมากคุณครูคณิตาครับที่เด็ก ๆ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ด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น่าสนใจและน่าอ่านมากยิ่งขึ้นค่ะ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กลับไปเขียนถึงเพื่อนที่เรารักและสนิทสละสลวยเป็นเรียงความเรื่องแรกของชั้นประถมศึกษาปี่ที่ 6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ดนตรี] - ที่น่ารักของคุณครูทุกคนนะครับ วันนี้มาพบครูปรเมษฐ ศรีกำเหนิด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พานักเรียนนั้นไปศึกษาเกี่ยวกับเรื่องของการเขียนใช่ไหมครูคณิตา ที่เราเคยได้ครูคณิตา หนุนอนันต์ นะครับ ใน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นาโน</dc:title>
  <dc:creator/>
  <cp:keywords/>
  <dcterms:created xsi:type="dcterms:W3CDTF">2022-06-17T03:56:41Z</dcterms:created>
  <dcterms:modified xsi:type="dcterms:W3CDTF">2022-06-17T0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05 น.</vt:lpwstr>
  </property>
  <property fmtid="{D5CDD505-2E9C-101B-9397-08002B2CF9AE}" pid="3" name="subtitle">
    <vt:lpwstr/>
  </property>
</Properties>
</file>